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F2533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</w:p>
    <w:p w14:paraId="1092F5AA" w14:textId="2BEF537A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</w:t>
      </w:r>
    </w:p>
    <w:p w14:paraId="70E72FF4" w14:textId="1E5BCAF1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package is developed to predict the interaction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of prote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and drugs.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is standalone package will take a protein (from a</w:t>
      </w:r>
      <w:r w:rsidR="00726E5A">
        <w:rPr>
          <w:rFonts w:ascii="Courier New" w:hAnsi="Courier New" w:cs="Courier New"/>
          <w:sz w:val="24"/>
          <w:szCs w:val="24"/>
          <w:lang w:val="en-US"/>
        </w:rPr>
        <w:t xml:space="preserve"> certa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7966F7">
        <w:rPr>
          <w:rFonts w:ascii="Courier New" w:hAnsi="Courier New" w:cs="Courier New"/>
          <w:sz w:val="24"/>
          <w:szCs w:val="24"/>
          <w:lang w:val="en-US"/>
        </w:rPr>
        <w:t xml:space="preserve">protein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category</w:t>
      </w:r>
      <w:r w:rsidR="00726E5A">
        <w:rPr>
          <w:rFonts w:ascii="Courier New" w:hAnsi="Courier New" w:cs="Courier New"/>
          <w:sz w:val="24"/>
          <w:szCs w:val="24"/>
          <w:lang w:val="en-US"/>
        </w:rPr>
        <w:t xml:space="preserve"> i.e. Enzyme, Ion Channel, GPCR and NR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) an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sca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across multiple drugs and will generate </w:t>
      </w:r>
      <w:r w:rsidR="00BC1A29" w:rsidRPr="006E4D07">
        <w:rPr>
          <w:rFonts w:ascii="Courier New" w:hAnsi="Courier New" w:cs="Courier New"/>
          <w:sz w:val="24"/>
          <w:szCs w:val="24"/>
          <w:lang w:val="en-US"/>
        </w:rPr>
        <w:t>a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output stating whether the given protein interact with the drug or not.</w:t>
      </w:r>
    </w:p>
    <w:p w14:paraId="7027A27E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B91A98B" w14:textId="6082FEC1" w:rsidR="00A7586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1. </w:t>
      </w:r>
      <w:r w:rsidR="004D3499" w:rsidRPr="006E4D07">
        <w:rPr>
          <w:rFonts w:ascii="Courier New" w:hAnsi="Courier New" w:cs="Courier New"/>
          <w:sz w:val="24"/>
          <w:szCs w:val="24"/>
          <w:lang w:val="en-US"/>
        </w:rPr>
        <w:t>System r</w:t>
      </w:r>
      <w:r w:rsidR="00A75865" w:rsidRPr="006E4D07">
        <w:rPr>
          <w:rFonts w:ascii="Courier New" w:hAnsi="Courier New" w:cs="Courier New"/>
          <w:sz w:val="24"/>
          <w:szCs w:val="24"/>
          <w:lang w:val="en-US"/>
        </w:rPr>
        <w:t>equirements</w:t>
      </w:r>
    </w:p>
    <w:p w14:paraId="5E221761" w14:textId="603DDE2A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</w:t>
      </w:r>
      <w:r w:rsidR="009F3D6E" w:rsidRPr="006E4D07">
        <w:rPr>
          <w:rFonts w:ascii="Courier New" w:hAnsi="Courier New" w:cs="Courier New"/>
          <w:sz w:val="24"/>
          <w:szCs w:val="24"/>
          <w:lang w:val="en-US"/>
        </w:rPr>
        <w:t>=</w:t>
      </w:r>
      <w:r w:rsidR="000E07A3">
        <w:rPr>
          <w:rFonts w:ascii="Courier New" w:hAnsi="Courier New" w:cs="Courier New"/>
          <w:sz w:val="24"/>
          <w:szCs w:val="24"/>
          <w:lang w:val="en-US"/>
        </w:rPr>
        <w:t>=======</w:t>
      </w:r>
    </w:p>
    <w:p w14:paraId="5CE7D4EE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4E08F7E" w14:textId="6B17780F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 package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s tested on Ubuntu</w:t>
      </w:r>
      <w:r w:rsidR="00D40275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system.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s tested to work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 xml:space="preserve">with </w:t>
      </w:r>
      <w:r w:rsidRPr="006E4D07">
        <w:rPr>
          <w:rFonts w:ascii="Courier New" w:hAnsi="Courier New" w:cs="Courier New"/>
          <w:sz w:val="24"/>
          <w:szCs w:val="24"/>
          <w:lang w:val="en-US"/>
        </w:rPr>
        <w:t>Python 2.7. User is requ</w:t>
      </w:r>
      <w:r w:rsidR="0005699B">
        <w:rPr>
          <w:rFonts w:ascii="Courier New" w:hAnsi="Courier New" w:cs="Courier New"/>
          <w:sz w:val="24"/>
          <w:szCs w:val="24"/>
          <w:lang w:val="en-US"/>
        </w:rPr>
        <w:t>este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o </w:t>
      </w:r>
      <w:r w:rsidR="00FF793B" w:rsidRPr="006E4D07">
        <w:rPr>
          <w:rFonts w:ascii="Courier New" w:hAnsi="Courier New" w:cs="Courier New"/>
          <w:sz w:val="24"/>
          <w:szCs w:val="24"/>
          <w:lang w:val="en-US"/>
        </w:rPr>
        <w:t>install</w:t>
      </w:r>
      <w:r w:rsidR="005768F3" w:rsidRPr="006E4D07">
        <w:rPr>
          <w:rFonts w:ascii="Courier New" w:hAnsi="Courier New" w:cs="Courier New"/>
          <w:sz w:val="24"/>
          <w:szCs w:val="24"/>
        </w:rPr>
        <w:t xml:space="preserve"> </w:t>
      </w:r>
      <w:proofErr w:type="spellStart"/>
      <w:r w:rsidR="005768F3" w:rsidRPr="006E4D07">
        <w:rPr>
          <w:rFonts w:ascii="Courier New" w:hAnsi="Courier New" w:cs="Courier New"/>
          <w:sz w:val="24"/>
          <w:szCs w:val="24"/>
          <w:lang w:val="en-US"/>
        </w:rPr>
        <w:t>scikit</w:t>
      </w:r>
      <w:proofErr w:type="spellEnd"/>
      <w:r w:rsidR="005768F3" w:rsidRPr="006E4D07">
        <w:rPr>
          <w:rFonts w:ascii="Courier New" w:hAnsi="Courier New" w:cs="Courier New"/>
          <w:sz w:val="24"/>
          <w:szCs w:val="24"/>
          <w:lang w:val="en-US"/>
        </w:rPr>
        <w:t>-learn</w:t>
      </w:r>
      <w:r w:rsidR="005768F3" w:rsidRPr="006E4D07">
        <w:rPr>
          <w:rFonts w:ascii="Courier New" w:hAnsi="Courier New" w:cs="Courier New"/>
          <w:sz w:val="24"/>
          <w:szCs w:val="24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and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XGBoost</w:t>
      </w:r>
      <w:proofErr w:type="spellEnd"/>
      <w:r w:rsidR="00FF793B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4B1FF863" w14:textId="2488BF44" w:rsidR="005768F3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2D1E4A41" w14:textId="39758649" w:rsidR="005768F3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2. </w:t>
      </w:r>
      <w:r w:rsidR="005768F3" w:rsidRPr="006E4D07">
        <w:rPr>
          <w:rFonts w:ascii="Courier New" w:hAnsi="Courier New" w:cs="Courier New"/>
          <w:sz w:val="24"/>
          <w:szCs w:val="24"/>
          <w:lang w:val="en-US"/>
        </w:rPr>
        <w:t>Important Links</w:t>
      </w:r>
    </w:p>
    <w:p w14:paraId="206B7D44" w14:textId="230C64DB" w:rsidR="005768F3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=</w:t>
      </w:r>
      <w:r w:rsidR="0005699B">
        <w:rPr>
          <w:rFonts w:ascii="Courier New" w:hAnsi="Courier New" w:cs="Courier New"/>
          <w:sz w:val="24"/>
          <w:szCs w:val="24"/>
          <w:lang w:val="en-US"/>
        </w:rPr>
        <w:t>===</w:t>
      </w:r>
    </w:p>
    <w:p w14:paraId="75EDB73A" w14:textId="77777777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B9B1FD6" w14:textId="6B123061" w:rsidR="00A75865" w:rsidRPr="006E4D07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scikit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>-learn:</w:t>
      </w:r>
      <w:r w:rsidR="008568C9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https://scikit-learn.org/stable/</w:t>
      </w:r>
    </w:p>
    <w:p w14:paraId="337D034D" w14:textId="655FDD93" w:rsidR="005768F3" w:rsidRPr="00A16826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XGBoost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hyperlink r:id="rId5" w:history="1">
        <w:r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</w:rPr>
          <w:t>https://xgboost.readthedocs.io/en/latest/get_started.html</w:t>
        </w:r>
      </w:hyperlink>
      <w:r w:rsidRPr="00A16826">
        <w:rPr>
          <w:rFonts w:ascii="Courier New" w:hAnsi="Courier New" w:cs="Courier New"/>
          <w:sz w:val="24"/>
          <w:szCs w:val="24"/>
        </w:rPr>
        <w:t>)</w:t>
      </w:r>
    </w:p>
    <w:p w14:paraId="29C44358" w14:textId="56FF0BE7" w:rsidR="005768F3" w:rsidRPr="00A16826" w:rsidRDefault="008568C9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16826">
        <w:rPr>
          <w:rFonts w:ascii="Courier New" w:hAnsi="Courier New" w:cs="Courier New"/>
          <w:sz w:val="24"/>
          <w:szCs w:val="24"/>
        </w:rPr>
        <w:t>p</w:t>
      </w:r>
      <w:r w:rsidR="005768F3" w:rsidRPr="00A16826">
        <w:rPr>
          <w:rFonts w:ascii="Courier New" w:hAnsi="Courier New" w:cs="Courier New"/>
          <w:sz w:val="24"/>
          <w:szCs w:val="24"/>
        </w:rPr>
        <w:t>rotr</w:t>
      </w:r>
      <w:proofErr w:type="spellEnd"/>
      <w:r w:rsidR="005768F3" w:rsidRPr="00A16826">
        <w:rPr>
          <w:rFonts w:ascii="Courier New" w:hAnsi="Courier New" w:cs="Courier New"/>
          <w:sz w:val="24"/>
          <w:szCs w:val="24"/>
        </w:rPr>
        <w:t xml:space="preserve">: </w:t>
      </w:r>
      <w:hyperlink r:id="rId6" w:history="1">
        <w:r w:rsidR="005768F3"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</w:rPr>
          <w:t>https://cran.r-project.org/web/packages/protr/index.html</w:t>
        </w:r>
      </w:hyperlink>
    </w:p>
    <w:p w14:paraId="54880ABE" w14:textId="1DA85359" w:rsidR="005768F3" w:rsidRPr="00A16826" w:rsidRDefault="005768F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shd w:val="clear" w:color="auto" w:fill="FFFFFF"/>
        </w:rPr>
      </w:pPr>
      <w:proofErr w:type="spellStart"/>
      <w:r w:rsidRPr="00A16826">
        <w:rPr>
          <w:rFonts w:ascii="Courier New" w:hAnsi="Courier New" w:cs="Courier New"/>
          <w:sz w:val="24"/>
          <w:szCs w:val="24"/>
        </w:rPr>
        <w:t>ChemDes</w:t>
      </w:r>
      <w:proofErr w:type="spellEnd"/>
      <w:r w:rsidRPr="00A16826">
        <w:rPr>
          <w:rFonts w:ascii="Courier New" w:hAnsi="Courier New" w:cs="Courier New"/>
          <w:sz w:val="24"/>
          <w:szCs w:val="24"/>
        </w:rPr>
        <w:t>:</w:t>
      </w:r>
      <w:r w:rsidR="007D30F1" w:rsidRPr="00A16826">
        <w:rPr>
          <w:rFonts w:ascii="Courier New" w:hAnsi="Courier New" w:cs="Courier New"/>
          <w:sz w:val="24"/>
          <w:szCs w:val="24"/>
        </w:rPr>
        <w:t xml:space="preserve"> </w:t>
      </w:r>
      <w:hyperlink r:id="rId7" w:history="1">
        <w:r w:rsidR="00646644" w:rsidRPr="00A16826">
          <w:rPr>
            <w:rStyle w:val="Hyperlink"/>
            <w:rFonts w:ascii="Courier New" w:hAnsi="Courier New" w:cs="Courier New"/>
            <w:color w:val="auto"/>
            <w:sz w:val="24"/>
            <w:szCs w:val="24"/>
            <w:u w:val="none"/>
            <w:shd w:val="clear" w:color="auto" w:fill="FFFFFF"/>
          </w:rPr>
          <w:t>http://www.scbdd.com/chemdes</w:t>
        </w:r>
      </w:hyperlink>
    </w:p>
    <w:p w14:paraId="78A6771C" w14:textId="77777777" w:rsidR="00B018C6" w:rsidRPr="00A16826" w:rsidRDefault="00B018C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shd w:val="clear" w:color="auto" w:fill="FFFFFF"/>
        </w:rPr>
      </w:pPr>
    </w:p>
    <w:p w14:paraId="30FEF8A0" w14:textId="4D0B8609" w:rsidR="00B8221A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3. </w:t>
      </w:r>
      <w:r w:rsidR="00B8221A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rug Web source</w:t>
      </w:r>
    </w:p>
    <w:p w14:paraId="33D4DE3C" w14:textId="1EB130DF" w:rsidR="00FB6BC5" w:rsidRPr="006E4D07" w:rsidRDefault="00FB6BC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=============</w:t>
      </w:r>
      <w:r w:rsidR="00646644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=====</w:t>
      </w:r>
    </w:p>
    <w:p w14:paraId="0825DA6C" w14:textId="77777777" w:rsidR="00B018C6" w:rsidRPr="006E4D07" w:rsidRDefault="00B018C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</w:p>
    <w:p w14:paraId="59125BC9" w14:textId="41528072" w:rsidR="00572A93" w:rsidRPr="006E4D07" w:rsidRDefault="00B8221A" w:rsidP="00B8221A">
      <w:pPr>
        <w:spacing w:line="276" w:lineRule="auto"/>
        <w:jc w:val="both"/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</w:pP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F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or e.</w:t>
      </w: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g.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="00661669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To search </w:t>
      </w:r>
      <w:proofErr w:type="spellStart"/>
      <w:r w:rsidR="00B018C6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rugID</w:t>
      </w:r>
      <w:proofErr w:type="spellEnd"/>
      <w:r w:rsidR="00646644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</w:t>
      </w:r>
      <w:r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 xml:space="preserve"> </w:t>
      </w:r>
      <w:r w:rsidR="00572A93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D00348 (Isotretinoin)</w:t>
      </w:r>
      <w:r w:rsidR="00FB6BC5" w:rsidRPr="006E4D07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, one can use the following web resources</w:t>
      </w:r>
      <w:r w:rsidR="009013C9">
        <w:rPr>
          <w:rFonts w:ascii="Courier New" w:hAnsi="Courier New" w:cs="Courier New"/>
          <w:color w:val="000000"/>
          <w:sz w:val="24"/>
          <w:szCs w:val="24"/>
          <w:shd w:val="clear" w:color="auto" w:fill="FFFFFF"/>
        </w:rPr>
        <w:t>.</w:t>
      </w:r>
    </w:p>
    <w:p w14:paraId="7AF6AF05" w14:textId="77777777" w:rsidR="00FB6BC5" w:rsidRPr="006E4D07" w:rsidRDefault="00FB6BC5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KEGG:</w:t>
      </w:r>
    </w:p>
    <w:p w14:paraId="4670FDE8" w14:textId="18C721BD" w:rsidR="00FB6BC5" w:rsidRPr="006E4D07" w:rsidRDefault="00FB6BC5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s://www.kegg.jp/dbget-bin/www_bget?dr:(Append the drug ID here). Go to Other DBs section on this link. This section allows the user to navigate to various web resources to download drug files.</w:t>
      </w:r>
    </w:p>
    <w:p w14:paraId="79FE27DF" w14:textId="380C2EED" w:rsidR="00FB6BC5" w:rsidRPr="006E4D07" w:rsidRDefault="00473797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LigandBox</w:t>
      </w:r>
      <w:proofErr w:type="spellEnd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:</w:t>
      </w:r>
      <w:r w:rsidR="00FB6BC5" w:rsidRPr="006E4D07">
        <w:rPr>
          <w:rFonts w:ascii="Courier New" w:hAnsi="Courier New" w:cs="Courier New"/>
          <w:color w:val="000000" w:themeColor="text1"/>
          <w:sz w:val="24"/>
          <w:szCs w:val="24"/>
        </w:rPr>
        <w:t xml:space="preserve"> </w:t>
      </w:r>
    </w:p>
    <w:p w14:paraId="32F7F73B" w14:textId="393D2696" w:rsidR="00B8221A" w:rsidRPr="006E4D07" w:rsidRDefault="007B7A0E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://ligandbox.protein.osaka-u.ac.jp/ligandbox/cgi-bin/liginf.cgi?id=D00348&amp;source=KEGG_DRUG</w:t>
      </w:r>
    </w:p>
    <w:p w14:paraId="601B1050" w14:textId="77777777" w:rsidR="00FB6BC5" w:rsidRPr="006E4D07" w:rsidRDefault="00473797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proofErr w:type="spellStart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DrugBank</w:t>
      </w:r>
      <w:proofErr w:type="spellEnd"/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:</w:t>
      </w:r>
    </w:p>
    <w:p w14:paraId="47158762" w14:textId="1997656F" w:rsidR="00473797" w:rsidRPr="006E4D07" w:rsidRDefault="00B018C6" w:rsidP="00B8221A">
      <w:pPr>
        <w:spacing w:line="276" w:lineRule="auto"/>
        <w:jc w:val="both"/>
        <w:rPr>
          <w:rFonts w:ascii="Courier New" w:hAnsi="Courier New" w:cs="Courier New"/>
          <w:color w:val="000000" w:themeColor="text1"/>
          <w:sz w:val="24"/>
          <w:szCs w:val="24"/>
        </w:rPr>
      </w:pPr>
      <w:r w:rsidRPr="006E4D07">
        <w:rPr>
          <w:rFonts w:ascii="Courier New" w:hAnsi="Courier New" w:cs="Courier New"/>
          <w:color w:val="000000" w:themeColor="text1"/>
          <w:sz w:val="24"/>
          <w:szCs w:val="24"/>
        </w:rPr>
        <w:t>https://www.drugbank.ca/drugs/DB00982</w:t>
      </w:r>
    </w:p>
    <w:p w14:paraId="1886047D" w14:textId="77777777" w:rsidR="009013C9" w:rsidRDefault="009013C9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6BEB928A" w14:textId="15166DFB" w:rsidR="0045058D" w:rsidRPr="006E4D07" w:rsidRDefault="00AB4B75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lastRenderedPageBreak/>
        <w:t xml:space="preserve">4. </w:t>
      </w:r>
      <w:proofErr w:type="spellStart"/>
      <w:r w:rsidR="0045058D" w:rsidRPr="006E4D07">
        <w:rPr>
          <w:rFonts w:ascii="Courier New" w:hAnsi="Courier New" w:cs="Courier New"/>
          <w:sz w:val="24"/>
          <w:szCs w:val="24"/>
          <w:lang w:val="en-US"/>
        </w:rPr>
        <w:t>Input/Output</w:t>
      </w:r>
      <w:proofErr w:type="spellEnd"/>
      <w:r w:rsidR="0045058D" w:rsidRPr="006E4D07">
        <w:rPr>
          <w:rFonts w:ascii="Courier New" w:hAnsi="Courier New" w:cs="Courier New"/>
          <w:sz w:val="24"/>
          <w:szCs w:val="24"/>
          <w:lang w:val="en-US"/>
        </w:rPr>
        <w:t xml:space="preserve"> formats </w:t>
      </w:r>
    </w:p>
    <w:p w14:paraId="00346430" w14:textId="57A7350B" w:rsidR="00582FB2" w:rsidRPr="006E4D07" w:rsidRDefault="00582FB2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=</w:t>
      </w:r>
      <w:r w:rsidR="000C71D8" w:rsidRPr="006E4D07">
        <w:rPr>
          <w:rFonts w:ascii="Courier New" w:hAnsi="Courier New" w:cs="Courier New"/>
          <w:sz w:val="24"/>
          <w:szCs w:val="24"/>
          <w:lang w:val="en-US"/>
        </w:rPr>
        <w:t>=</w:t>
      </w:r>
      <w:r w:rsidR="00646644">
        <w:rPr>
          <w:rFonts w:ascii="Courier New" w:hAnsi="Courier New" w:cs="Courier New"/>
          <w:sz w:val="24"/>
          <w:szCs w:val="24"/>
          <w:lang w:val="en-US"/>
        </w:rPr>
        <w:t>========</w:t>
      </w:r>
    </w:p>
    <w:p w14:paraId="4761B94F" w14:textId="6607FFA9" w:rsidR="0045058D" w:rsidRDefault="0045058D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Input format</w:t>
      </w:r>
    </w:p>
    <w:p w14:paraId="5BE7F1BA" w14:textId="76E6E832" w:rsidR="00646644" w:rsidRPr="006E4D07" w:rsidRDefault="00646644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sz w:val="24"/>
          <w:szCs w:val="24"/>
          <w:lang w:val="en-US"/>
        </w:rPr>
        <w:t>============</w:t>
      </w:r>
    </w:p>
    <w:p w14:paraId="0B0EEB3D" w14:textId="4D09DC6C" w:rsidR="0045058D" w:rsidRPr="006E4D07" w:rsidRDefault="0045058D" w:rsidP="0085161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 input file should be a valid FASTA format that consists of a single initial line beginning with a greater-than symbol (“&gt;”) in the first column, followed by lines of sequence data</w:t>
      </w:r>
      <w:r w:rsidR="009013C9">
        <w:rPr>
          <w:rFonts w:ascii="Courier New" w:hAnsi="Courier New" w:cs="Courier New"/>
          <w:sz w:val="24"/>
          <w:szCs w:val="24"/>
          <w:lang w:val="en-US"/>
        </w:rPr>
        <w:t>.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0D181BB4" w14:textId="77777777" w:rsidR="00E4537F" w:rsidRPr="006E4D07" w:rsidRDefault="00E4537F" w:rsidP="00E453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2C9C195" w14:textId="77777777" w:rsidR="00646644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r e</w:t>
      </w:r>
      <w:r w:rsidR="00646644">
        <w:rPr>
          <w:rFonts w:ascii="Courier New" w:hAnsi="Courier New" w:cs="Courier New"/>
          <w:sz w:val="24"/>
          <w:szCs w:val="24"/>
          <w:lang w:val="en-US"/>
        </w:rPr>
        <w:t>.g.,</w:t>
      </w:r>
    </w:p>
    <w:p w14:paraId="3444CB1B" w14:textId="656019C7" w:rsidR="00851613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49BD87AF" w14:textId="0E59FC7F" w:rsidR="00851613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&gt;hsa:5916 </w:t>
      </w:r>
    </w:p>
    <w:p w14:paraId="3F406C45" w14:textId="29431089" w:rsidR="00E4537F" w:rsidRPr="006E4D07" w:rsidRDefault="00E4537F" w:rsidP="0085161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MATNKERLFAAGALGPGSGYPGAGFPFAFPGALRGSPPFEMLSPSFRGLGQPDLPKEMASLSVETQSTSSEEMVPSSPSPPPPPRVYKPCFVCNDKSSGYHYGVSSCEGCKGFFRRSIQKNMVYTCHRDKNCIINKVTRNRCQYCRLQKCFEVGMSKEAVRNDRNKKKKEVKEEGSPDSYELSPQLEELITKVSKAHQETFPSLCQLGKYTTNSSADHRVQLDLGLWDKFSELATKCIIKIVEFAKRLPGFTGLSIADQITLLKAACLDILMLRICTRYTPEQDTMTFSDGLTLNRTQMHNAGFGPLTDLVFAFAGQLLPLEMDDTETGLLSAICLICGDRMDLEEPEKVDKLQEPLLEALRLYARRRRPSQPYMFPRMLMKITDLRGISTKGAERAITLKMEIPGPMPPLIREMLENPEMFEDDSSQPGPHPNASSEDEVPGGQGKGGLKSPA</w:t>
      </w:r>
    </w:p>
    <w:p w14:paraId="25866856" w14:textId="77777777" w:rsidR="00E4537F" w:rsidRPr="006E4D07" w:rsidRDefault="00E4537F" w:rsidP="00E453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D3C5C79" w14:textId="11CC9020" w:rsidR="00BE6C43" w:rsidRPr="006E4D07" w:rsidRDefault="00BE6C43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ile should contain </w:t>
      </w:r>
      <w:r w:rsidR="001B2F0B" w:rsidRPr="006E4D07">
        <w:rPr>
          <w:rFonts w:ascii="Courier New" w:hAnsi="Courier New" w:cs="Courier New"/>
          <w:sz w:val="24"/>
          <w:szCs w:val="24"/>
          <w:lang w:val="en-US"/>
        </w:rPr>
        <w:t>ONLY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naturally occurring amino acids </w:t>
      </w:r>
      <w:r w:rsidR="00750F51" w:rsidRPr="006E4D07">
        <w:rPr>
          <w:rFonts w:ascii="Courier New" w:hAnsi="Courier New" w:cs="Courier New"/>
          <w:sz w:val="24"/>
          <w:szCs w:val="24"/>
          <w:lang w:val="en-US"/>
        </w:rPr>
        <w:t xml:space="preserve">or else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e input will be ignored.</w:t>
      </w:r>
    </w:p>
    <w:p w14:paraId="38E040FC" w14:textId="77777777" w:rsidR="00526206" w:rsidRPr="006E4D07" w:rsidRDefault="00340D10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User is requested to provide a file containing only protein sequences. </w:t>
      </w:r>
    </w:p>
    <w:p w14:paraId="5780FAD0" w14:textId="48FB1EDE" w:rsidR="00340D10" w:rsidRPr="006E4D07" w:rsidRDefault="00340D10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ach protein sequence should be separated by a new line.</w:t>
      </w:r>
    </w:p>
    <w:p w14:paraId="64DC132C" w14:textId="50C4C12B" w:rsidR="001B7BBD" w:rsidRPr="006E4D07" w:rsidRDefault="001B7BBD" w:rsidP="005D36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re is no restriction for the number of protein sequences in the input file</w:t>
      </w:r>
      <w:r w:rsidR="005D3624" w:rsidRPr="006E4D07">
        <w:rPr>
          <w:rFonts w:ascii="Courier New" w:hAnsi="Courier New" w:cs="Courier New"/>
          <w:sz w:val="24"/>
          <w:szCs w:val="24"/>
          <w:lang w:val="en-US"/>
        </w:rPr>
        <w:t xml:space="preserve">, 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provided it contains valid naturally occurring amino acids and is in </w:t>
      </w:r>
      <w:r w:rsidR="00646644">
        <w:rPr>
          <w:rFonts w:ascii="Courier New" w:hAnsi="Courier New" w:cs="Courier New"/>
          <w:sz w:val="24"/>
          <w:szCs w:val="24"/>
          <w:lang w:val="en-US"/>
        </w:rPr>
        <w:t xml:space="preserve">the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ormat.</w:t>
      </w:r>
    </w:p>
    <w:p w14:paraId="566326FA" w14:textId="77777777" w:rsidR="0045058D" w:rsidRPr="006E4D07" w:rsidRDefault="0045058D" w:rsidP="004505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15169CEC" w14:textId="2E1B6AA4" w:rsidR="007D30F1" w:rsidRPr="006E4D07" w:rsidRDefault="00343783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xecution</w:t>
      </w:r>
    </w:p>
    <w:p w14:paraId="470C95FE" w14:textId="1F96FBBB" w:rsidR="00343783" w:rsidRPr="006E4D07" w:rsidRDefault="0034378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</w:t>
      </w:r>
      <w:r w:rsidR="00646644">
        <w:rPr>
          <w:rFonts w:ascii="Courier New" w:hAnsi="Courier New" w:cs="Courier New"/>
          <w:sz w:val="24"/>
          <w:szCs w:val="24"/>
          <w:lang w:val="en-US"/>
        </w:rPr>
        <w:t>=====</w:t>
      </w:r>
    </w:p>
    <w:p w14:paraId="6D960D25" w14:textId="15AC7854" w:rsidR="00343783" w:rsidRPr="006E4D07" w:rsidRDefault="00343783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User need to execute the corresponding file</w:t>
      </w:r>
      <w:r w:rsidR="00F8631A" w:rsidRPr="006E4D07">
        <w:rPr>
          <w:rFonts w:ascii="Courier New" w:hAnsi="Courier New" w:cs="Courier New"/>
          <w:sz w:val="24"/>
          <w:szCs w:val="24"/>
          <w:lang w:val="en-US"/>
        </w:rPr>
        <w:t xml:space="preserve"> (protein category</w:t>
      </w:r>
      <w:r w:rsidR="00910D73">
        <w:rPr>
          <w:rFonts w:ascii="Courier New" w:hAnsi="Courier New" w:cs="Courier New"/>
          <w:sz w:val="24"/>
          <w:szCs w:val="24"/>
          <w:lang w:val="en-US"/>
        </w:rPr>
        <w:t>-wise</w:t>
      </w:r>
      <w:r w:rsidR="00F8631A" w:rsidRPr="006E4D07">
        <w:rPr>
          <w:rFonts w:ascii="Courier New" w:hAnsi="Courier New" w:cs="Courier New"/>
          <w:sz w:val="24"/>
          <w:szCs w:val="24"/>
          <w:lang w:val="en-US"/>
        </w:rPr>
        <w:t>)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n command line environment.</w:t>
      </w:r>
    </w:p>
    <w:p w14:paraId="1203ED9C" w14:textId="3BBF3C0F" w:rsidR="00F8631A" w:rsidRPr="006E4D07" w:rsidRDefault="00F8631A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26FE2BE" w14:textId="25588726" w:rsidR="00F8631A" w:rsidRPr="006E4D07" w:rsidRDefault="00F8631A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rotein category</w:t>
      </w:r>
    </w:p>
    <w:p w14:paraId="3513D76D" w14:textId="65DCCAF3" w:rsidR="00F8631A" w:rsidRPr="006E4D07" w:rsidRDefault="00F8631A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</w:t>
      </w:r>
      <w:r w:rsidR="007B5F5F">
        <w:rPr>
          <w:rFonts w:ascii="Courier New" w:hAnsi="Courier New" w:cs="Courier New"/>
          <w:sz w:val="24"/>
          <w:szCs w:val="24"/>
          <w:lang w:val="en-US"/>
        </w:rPr>
        <w:t>=========</w:t>
      </w:r>
    </w:p>
    <w:p w14:paraId="7B9FFCC4" w14:textId="34BB6DCD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Enzyme </w:t>
      </w:r>
    </w:p>
    <w:p w14:paraId="73C58EBA" w14:textId="63865B44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GPC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G-Protein Coupled Receptors</w:t>
      </w:r>
    </w:p>
    <w:p w14:paraId="3D54CFFD" w14:textId="67E8A81D" w:rsidR="00760936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iChannel</w:t>
      </w:r>
      <w:proofErr w:type="spellEnd"/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Ion Channel</w:t>
      </w:r>
    </w:p>
    <w:p w14:paraId="33DE982C" w14:textId="215D7A42" w:rsidR="00F8631A" w:rsidRPr="006E4D07" w:rsidRDefault="0076093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N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: </w:t>
      </w:r>
      <w:r w:rsidRPr="006E4D07">
        <w:rPr>
          <w:rFonts w:ascii="Courier New" w:hAnsi="Courier New" w:cs="Courier New"/>
          <w:sz w:val="24"/>
          <w:szCs w:val="24"/>
          <w:lang w:val="en-US"/>
        </w:rPr>
        <w:t>Nuclear</w:t>
      </w:r>
      <w:r w:rsidR="00E10FC9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Receptors</w:t>
      </w:r>
    </w:p>
    <w:p w14:paraId="4001314A" w14:textId="6A7E1581" w:rsidR="00343783" w:rsidRPr="006E4D07" w:rsidRDefault="00343783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20BE1C4" w14:textId="702E214B" w:rsidR="006E69A0" w:rsidRPr="006E4D07" w:rsidRDefault="006E69A0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ackage Details</w:t>
      </w:r>
    </w:p>
    <w:p w14:paraId="674EBED1" w14:textId="5D4F793E" w:rsidR="006E69A0" w:rsidRPr="006E4D07" w:rsidRDefault="006E69A0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</w:t>
      </w:r>
      <w:r w:rsidR="007B5F5F">
        <w:rPr>
          <w:rFonts w:ascii="Courier New" w:hAnsi="Courier New" w:cs="Courier New"/>
          <w:sz w:val="24"/>
          <w:szCs w:val="24"/>
          <w:lang w:val="en-US"/>
        </w:rPr>
        <w:t>=========</w:t>
      </w:r>
    </w:p>
    <w:p w14:paraId="42AD855C" w14:textId="188A98CC" w:rsidR="006E69A0" w:rsidRPr="006E4D07" w:rsidRDefault="006E69A0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Each protein category contains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 xml:space="preserve"> (</w:t>
      </w:r>
      <w:r w:rsidR="00910D73">
        <w:rPr>
          <w:rFonts w:ascii="Courier New" w:hAnsi="Courier New" w:cs="Courier New"/>
          <w:sz w:val="24"/>
          <w:szCs w:val="24"/>
          <w:lang w:val="en-US"/>
        </w:rPr>
        <w:t>D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escription provided w.r.t NR category):</w:t>
      </w:r>
    </w:p>
    <w:p w14:paraId="42E9097A" w14:textId="2D44A4D9" w:rsidR="006E69A0" w:rsidRPr="006E4D07" w:rsidRDefault="006E69A0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</w:t>
      </w:r>
      <w:r w:rsidR="007B5F5F">
        <w:rPr>
          <w:rFonts w:ascii="Courier New" w:hAnsi="Courier New" w:cs="Courier New"/>
          <w:sz w:val="24"/>
          <w:szCs w:val="24"/>
          <w:lang w:val="en-US"/>
        </w:rPr>
        <w:t>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input file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in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format that we used for prediction </w:t>
      </w:r>
      <w:r w:rsidR="00A153EE" w:rsidRPr="006E4D07">
        <w:rPr>
          <w:rFonts w:ascii="Courier New" w:hAnsi="Courier New" w:cs="Courier New"/>
          <w:sz w:val="24"/>
          <w:szCs w:val="24"/>
          <w:lang w:val="en-US"/>
        </w:rPr>
        <w:t>purpose</w:t>
      </w:r>
      <w:r w:rsidR="00A153EE">
        <w:rPr>
          <w:rFonts w:ascii="Courier New" w:hAnsi="Courier New" w:cs="Courier New"/>
          <w:sz w:val="24"/>
          <w:szCs w:val="24"/>
          <w:lang w:val="en-US"/>
        </w:rPr>
        <w:t>.</w:t>
      </w:r>
      <w:r w:rsidR="00A153EE" w:rsidRPr="006E4D07">
        <w:rPr>
          <w:rFonts w:ascii="Courier New" w:hAnsi="Courier New" w:cs="Courier New"/>
          <w:sz w:val="24"/>
          <w:szCs w:val="24"/>
          <w:lang w:val="en-US"/>
        </w:rPr>
        <w:t xml:space="preserve"> (</w:t>
      </w:r>
      <w:r w:rsidR="00A153EE">
        <w:rPr>
          <w:rFonts w:ascii="Courier New" w:hAnsi="Courier New" w:cs="Courier New"/>
          <w:sz w:val="24"/>
          <w:szCs w:val="24"/>
          <w:lang w:val="en-US"/>
        </w:rPr>
        <w:t>O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nly as an example purpose for the </w:t>
      </w:r>
      <w:proofErr w:type="gramStart"/>
      <w:r w:rsidRPr="006E4D07">
        <w:rPr>
          <w:rFonts w:ascii="Courier New" w:hAnsi="Courier New" w:cs="Courier New"/>
          <w:sz w:val="24"/>
          <w:szCs w:val="24"/>
          <w:lang w:val="en-US"/>
        </w:rPr>
        <w:t>user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7B5F5F">
        <w:rPr>
          <w:rFonts w:ascii="Courier New" w:hAnsi="Courier New" w:cs="Courier New"/>
          <w:sz w:val="24"/>
          <w:szCs w:val="24"/>
          <w:lang w:val="en-US"/>
        </w:rPr>
        <w:t>,</w:t>
      </w:r>
      <w:proofErr w:type="spellStart"/>
      <w:r w:rsidR="00E9479E" w:rsidRPr="006E4D07">
        <w:rPr>
          <w:rFonts w:ascii="Courier New" w:hAnsi="Courier New" w:cs="Courier New"/>
          <w:sz w:val="24"/>
          <w:szCs w:val="24"/>
          <w:lang w:val="en-US"/>
        </w:rPr>
        <w:t>NR</w:t>
      </w:r>
      <w:proofErr w:type="gramEnd"/>
      <w:r w:rsidR="00E9479E" w:rsidRPr="006E4D07">
        <w:rPr>
          <w:rFonts w:ascii="Courier New" w:hAnsi="Courier New" w:cs="Courier New"/>
          <w:sz w:val="24"/>
          <w:szCs w:val="24"/>
          <w:lang w:val="en-US"/>
        </w:rPr>
        <w:t>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>.)</w:t>
      </w:r>
    </w:p>
    <w:p w14:paraId="65C3BDCB" w14:textId="1A2297AE" w:rsidR="006E69A0" w:rsidRPr="006E4D07" w:rsidRDefault="006E69A0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 drug .csv file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(Drug_selFV.csv)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hat needs to be merged with the protein feature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vector in order to f</w:t>
      </w:r>
      <w:r w:rsidR="00A153EE">
        <w:rPr>
          <w:rFonts w:ascii="Courier New" w:hAnsi="Courier New" w:cs="Courier New"/>
          <w:sz w:val="24"/>
          <w:szCs w:val="24"/>
          <w:lang w:val="en-US"/>
        </w:rPr>
        <w:t>orm</w:t>
      </w:r>
      <w:r w:rsidR="00E9479E" w:rsidRPr="006E4D07">
        <w:rPr>
          <w:rFonts w:ascii="Courier New" w:hAnsi="Courier New" w:cs="Courier New"/>
          <w:sz w:val="24"/>
          <w:szCs w:val="24"/>
          <w:lang w:val="en-US"/>
        </w:rPr>
        <w:t xml:space="preserve"> the orthogonal sum</w:t>
      </w:r>
      <w:r w:rsidR="006176D2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675179F5" w14:textId="52574A65" w:rsidR="00E9479E" w:rsidRPr="006E4D07" w:rsidRDefault="00E9479E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A python program (predDTI_NR.py) that needs to be executed for prediction purpose.</w:t>
      </w:r>
    </w:p>
    <w:p w14:paraId="2071223A" w14:textId="7B6A8BEF" w:rsidR="00E9479E" w:rsidRPr="006E4D07" w:rsidRDefault="00E9479E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Best folds (folds used during 5*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10-fold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cv) that provided the best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AGm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values (For example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>,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 xml:space="preserve">Fold2.csv, </w:t>
      </w:r>
      <w:r w:rsidR="00207808" w:rsidRPr="006E4D07">
        <w:rPr>
          <w:rFonts w:ascii="Courier New" w:hAnsi="Courier New" w:cs="Courier New"/>
          <w:sz w:val="24"/>
          <w:szCs w:val="24"/>
          <w:lang w:val="en-US"/>
        </w:rPr>
        <w:t>Fold3.csv, Fold5.csv</w:t>
      </w:r>
      <w:r w:rsidR="00B97292" w:rsidRPr="006E4D07">
        <w:rPr>
          <w:rFonts w:ascii="Courier New" w:hAnsi="Courier New" w:cs="Courier New"/>
          <w:sz w:val="24"/>
          <w:szCs w:val="24"/>
          <w:lang w:val="en-US"/>
        </w:rPr>
        <w:t>, Fold6.csv and Fold 9.csv</w:t>
      </w:r>
      <w:r w:rsidRPr="006E4D07">
        <w:rPr>
          <w:rFonts w:ascii="Courier New" w:hAnsi="Courier New" w:cs="Courier New"/>
          <w:sz w:val="24"/>
          <w:szCs w:val="24"/>
          <w:lang w:val="en-US"/>
        </w:rPr>
        <w:t>).</w:t>
      </w:r>
    </w:p>
    <w:p w14:paraId="2592BB8A" w14:textId="73E7E5F7" w:rsidR="00E9479E" w:rsidRPr="006E4D07" w:rsidRDefault="00207808" w:rsidP="006E69A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Predicted output (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_NR.out</w:t>
      </w:r>
      <w:proofErr w:type="spellEnd"/>
      <w:r w:rsidR="00F41E7A" w:rsidRPr="006E4D07">
        <w:rPr>
          <w:rFonts w:ascii="Courier New" w:hAnsi="Courier New" w:cs="Courier New"/>
          <w:sz w:val="24"/>
          <w:szCs w:val="24"/>
          <w:lang w:val="en-US"/>
        </w:rPr>
        <w:t>):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 xml:space="preserve"> Shows which protein interacts with which </w:t>
      </w:r>
      <w:r w:rsidR="006B586C" w:rsidRPr="006E4D07">
        <w:rPr>
          <w:rFonts w:ascii="Courier New" w:hAnsi="Courier New" w:cs="Courier New"/>
          <w:sz w:val="24"/>
          <w:szCs w:val="24"/>
          <w:lang w:val="en-US"/>
        </w:rPr>
        <w:t xml:space="preserve">potential 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>drugs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from the </w:t>
      </w:r>
      <w:r w:rsidR="003878B6">
        <w:rPr>
          <w:rFonts w:ascii="Courier New" w:hAnsi="Courier New" w:cs="Courier New"/>
          <w:sz w:val="24"/>
          <w:szCs w:val="24"/>
          <w:lang w:val="en-US"/>
        </w:rPr>
        <w:t>analyzed</w:t>
      </w:r>
      <w:r w:rsidR="007B5F5F">
        <w:rPr>
          <w:rFonts w:ascii="Courier New" w:hAnsi="Courier New" w:cs="Courier New"/>
          <w:sz w:val="24"/>
          <w:szCs w:val="24"/>
          <w:lang w:val="en-US"/>
        </w:rPr>
        <w:t xml:space="preserve"> set of drugs</w:t>
      </w:r>
      <w:r w:rsidR="00DE51C0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4193C00D" w14:textId="77777777" w:rsidR="00542C57" w:rsidRPr="006E4D07" w:rsidRDefault="00542C57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7C0D4F3" w14:textId="77777777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92120A5" w14:textId="3A6FA23C" w:rsidR="00A75865" w:rsidRPr="006E4D07" w:rsidRDefault="00A75865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Usage</w:t>
      </w:r>
    </w:p>
    <w:p w14:paraId="16EE33DC" w14:textId="1AFAC7F2" w:rsidR="00A75865" w:rsidRPr="006E4D07" w:rsidRDefault="00A7586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</w:t>
      </w:r>
      <w:r w:rsidR="00E74E85">
        <w:rPr>
          <w:rFonts w:ascii="Courier New" w:hAnsi="Courier New" w:cs="Courier New"/>
          <w:sz w:val="24"/>
          <w:szCs w:val="24"/>
          <w:lang w:val="en-US"/>
        </w:rPr>
        <w:t>======</w:t>
      </w:r>
    </w:p>
    <w:p w14:paraId="0C72A7CC" w14:textId="2BE3BB47" w:rsidR="00A06ED6" w:rsidRPr="006E4D07" w:rsidRDefault="00A06ED6" w:rsidP="00A06ED6">
      <w:pPr>
        <w:pStyle w:val="Default"/>
        <w:rPr>
          <w:rFonts w:ascii="Courier New" w:hAnsi="Courier New" w:cs="Courier New"/>
        </w:rPr>
      </w:pPr>
      <w:r w:rsidRPr="006E4D07">
        <w:rPr>
          <w:rFonts w:ascii="Courier New" w:hAnsi="Courier New" w:cs="Courier New"/>
        </w:rPr>
        <w:t>Download the package and extract it to a directory, for example, “~/</w:t>
      </w:r>
      <w:proofErr w:type="spellStart"/>
      <w:r w:rsidRPr="006E4D07">
        <w:rPr>
          <w:rFonts w:ascii="Courier New" w:hAnsi="Courier New" w:cs="Courier New"/>
        </w:rPr>
        <w:t>usr</w:t>
      </w:r>
      <w:proofErr w:type="spellEnd"/>
      <w:r w:rsidRPr="006E4D07">
        <w:rPr>
          <w:rFonts w:ascii="Courier New" w:hAnsi="Courier New" w:cs="Courier New"/>
        </w:rPr>
        <w:t xml:space="preserve">”. </w:t>
      </w:r>
    </w:p>
    <w:p w14:paraId="4B483133" w14:textId="79F8DAE1" w:rsidR="00A75865" w:rsidRPr="006E4D07" w:rsidRDefault="00A06ED6" w:rsidP="00A06E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To execute the </w:t>
      </w:r>
      <w:proofErr w:type="spellStart"/>
      <w:r w:rsidRPr="006E4D07">
        <w:rPr>
          <w:rFonts w:ascii="Courier New" w:hAnsi="Courier New" w:cs="Courier New"/>
          <w:b/>
          <w:bCs/>
          <w:sz w:val="24"/>
          <w:szCs w:val="24"/>
        </w:rPr>
        <w:t>predDTI</w:t>
      </w:r>
      <w:proofErr w:type="spellEnd"/>
      <w:r w:rsidRPr="006E4D0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Pr="006E4D07">
        <w:rPr>
          <w:rFonts w:ascii="Courier New" w:hAnsi="Courier New" w:cs="Courier New"/>
          <w:sz w:val="24"/>
          <w:szCs w:val="24"/>
        </w:rPr>
        <w:t>in command line enviro</w:t>
      </w:r>
      <w:bookmarkStart w:id="0" w:name="_GoBack"/>
      <w:bookmarkEnd w:id="0"/>
      <w:r w:rsidRPr="006E4D07">
        <w:rPr>
          <w:rFonts w:ascii="Courier New" w:hAnsi="Courier New" w:cs="Courier New"/>
          <w:sz w:val="24"/>
          <w:szCs w:val="24"/>
        </w:rPr>
        <w:t>nment, navigate to the “~/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usr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>/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predDTI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>/NR” directory and you will find a python script, predDTI_NR.py”. The “predDTI_NR.py” is used for protein-drug prediction.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The protein sequences will be scanned across the analyzed set of drugs and produce</w:t>
      </w:r>
      <w:r w:rsidR="00826A53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Pr="006E4D07">
        <w:rPr>
          <w:rFonts w:ascii="Courier New" w:hAnsi="Courier New" w:cs="Courier New"/>
          <w:sz w:val="24"/>
          <w:szCs w:val="24"/>
          <w:lang w:val="en-US"/>
        </w:rPr>
        <w:t>the required output.</w:t>
      </w:r>
    </w:p>
    <w:p w14:paraId="2D3391C7" w14:textId="77777777" w:rsidR="00A06ED6" w:rsidRPr="006E4D07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09F84951" w14:textId="6F82E89C" w:rsidR="00A06ED6" w:rsidRPr="006E4D07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r example,</w:t>
      </w:r>
    </w:p>
    <w:p w14:paraId="5614268E" w14:textId="77777777" w:rsidR="00C024E8" w:rsidRDefault="00A06ED6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o e</w:t>
      </w:r>
      <w:r w:rsidR="00343783" w:rsidRPr="006E4D07">
        <w:rPr>
          <w:rFonts w:ascii="Courier New" w:hAnsi="Courier New" w:cs="Courier New"/>
          <w:sz w:val="24"/>
          <w:szCs w:val="24"/>
          <w:lang w:val="en-US"/>
        </w:rPr>
        <w:t xml:space="preserve">xecute </w:t>
      </w:r>
      <w:r w:rsidR="006A1871" w:rsidRPr="006E4D07">
        <w:rPr>
          <w:rFonts w:ascii="Courier New" w:hAnsi="Courier New" w:cs="Courier New"/>
          <w:sz w:val="24"/>
          <w:szCs w:val="24"/>
          <w:lang w:val="en-US"/>
        </w:rPr>
        <w:t>NR</w:t>
      </w:r>
      <w:r w:rsidR="00343783" w:rsidRPr="006E4D07">
        <w:rPr>
          <w:rFonts w:ascii="Courier New" w:hAnsi="Courier New" w:cs="Courier New"/>
          <w:sz w:val="24"/>
          <w:szCs w:val="24"/>
          <w:lang w:val="en-US"/>
        </w:rPr>
        <w:t xml:space="preserve"> protein sequences interacting with the drugs, provide the input in following manner in the command line:</w:t>
      </w:r>
    </w:p>
    <w:p w14:paraId="6AD2392C" w14:textId="344855E6" w:rsidR="00343783" w:rsidRPr="006E4D07" w:rsidRDefault="00343783" w:rsidP="0034378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2FBE2ACE" w14:textId="77777777" w:rsidR="00C024E8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$ python predDTI_NR.py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NR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Drug_selFV.csv </w:t>
      </w:r>
    </w:p>
    <w:p w14:paraId="75215353" w14:textId="1A8681C7" w:rsidR="00AB4B7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52D750D" w14:textId="29CE9A99" w:rsidR="00AB4B75" w:rsidRPr="006E4D07" w:rsidRDefault="00AB4B75" w:rsidP="00AB4B7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Output Format</w:t>
      </w:r>
    </w:p>
    <w:p w14:paraId="3791BF7B" w14:textId="306E417B" w:rsidR="00AB4B75" w:rsidRPr="006E4D07" w:rsidRDefault="00AB4B75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=============</w:t>
      </w:r>
      <w:r w:rsidR="00C024E8">
        <w:rPr>
          <w:rFonts w:ascii="Courier New" w:hAnsi="Courier New" w:cs="Courier New"/>
          <w:sz w:val="24"/>
          <w:szCs w:val="24"/>
          <w:lang w:val="en-US"/>
        </w:rPr>
        <w:t>=====</w:t>
      </w:r>
    </w:p>
    <w:p w14:paraId="3D9A2CB6" w14:textId="5EB208C6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6F0778C8" w14:textId="492E067B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The output will be generated in the following form:</w:t>
      </w:r>
    </w:p>
    <w:p w14:paraId="4E6387E6" w14:textId="5B616B4E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435E66A1" w14:textId="6248D4B4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&gt;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predDTI_NR.out</w:t>
      </w:r>
      <w:proofErr w:type="spellEnd"/>
    </w:p>
    <w:p w14:paraId="1F14E4A5" w14:textId="7F944CF4" w:rsidR="004C7E96" w:rsidRPr="006E4D07" w:rsidRDefault="004C7E9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31B89C0D" w14:textId="77777777" w:rsidR="004C7E96" w:rsidRPr="006E4D07" w:rsidRDefault="004C7E96" w:rsidP="004C7E9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Follow the same steps for the other protein categories.</w:t>
      </w:r>
    </w:p>
    <w:p w14:paraId="775923A0" w14:textId="77777777" w:rsidR="004C7E96" w:rsidRPr="006E4D07" w:rsidRDefault="004C7E96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567AD587" w14:textId="415E92A8" w:rsidR="006A1871" w:rsidRPr="006E4D07" w:rsidRDefault="006A1871" w:rsidP="00A7586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</w:p>
    <w:p w14:paraId="4AE16866" w14:textId="19E47D47" w:rsidR="00AB4B75" w:rsidRPr="006E4D07" w:rsidRDefault="00AB4B75" w:rsidP="00AB4B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10.To predict with ne</w:t>
      </w:r>
      <w:r w:rsidRPr="006E4D07">
        <w:rPr>
          <w:rFonts w:ascii="Courier New" w:hAnsi="Courier New" w:cs="Courier New"/>
          <w:sz w:val="24"/>
          <w:szCs w:val="24"/>
        </w:rPr>
        <w:t>w set of Drugs</w:t>
      </w:r>
    </w:p>
    <w:p w14:paraId="41DB244E" w14:textId="187F6C25" w:rsidR="00AB4B75" w:rsidRPr="006E4D07" w:rsidRDefault="00AB4B75" w:rsidP="00AB4B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========================</w:t>
      </w:r>
      <w:r w:rsidR="004C5D6B">
        <w:rPr>
          <w:rFonts w:ascii="Courier New" w:hAnsi="Courier New" w:cs="Courier New"/>
          <w:sz w:val="24"/>
          <w:szCs w:val="24"/>
        </w:rPr>
        <w:t>===========</w:t>
      </w:r>
    </w:p>
    <w:p w14:paraId="2D65864B" w14:textId="15DBC05D" w:rsidR="00AB4B75" w:rsidRPr="006E4D07" w:rsidRDefault="00AB4B75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Download the drug files from the drug web source as discussed in Section 3.</w:t>
      </w:r>
    </w:p>
    <w:p w14:paraId="0226A5D2" w14:textId="5463CBAC" w:rsidR="00ED151A" w:rsidRPr="006E4D07" w:rsidRDefault="00ED151A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Provide the drugs to the </w:t>
      </w:r>
      <w:proofErr w:type="spellStart"/>
      <w:r w:rsidRPr="006E4D07">
        <w:rPr>
          <w:rFonts w:ascii="Courier New" w:hAnsi="Courier New" w:cs="Courier New"/>
          <w:sz w:val="24"/>
          <w:szCs w:val="24"/>
        </w:rPr>
        <w:t>ChemDes</w:t>
      </w:r>
      <w:proofErr w:type="spellEnd"/>
      <w:r w:rsidRPr="006E4D07">
        <w:rPr>
          <w:rFonts w:ascii="Courier New" w:hAnsi="Courier New" w:cs="Courier New"/>
          <w:sz w:val="24"/>
          <w:szCs w:val="24"/>
        </w:rPr>
        <w:t xml:space="preserve"> webserver for drug feature vector generation.</w:t>
      </w:r>
    </w:p>
    <w:p w14:paraId="138969E4" w14:textId="5EB9B1E4" w:rsidR="00ED151A" w:rsidRPr="006E4D07" w:rsidRDefault="00C55B4B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Eliminate the features (columns) which contain entire rows to be zero and the features that contain missing values.</w:t>
      </w:r>
    </w:p>
    <w:p w14:paraId="09C9B294" w14:textId="43789F31" w:rsidR="00AB4B75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>Normalise these feature vector using [0,1] normalisation</w:t>
      </w:r>
      <w:r w:rsidR="004C5D6B">
        <w:rPr>
          <w:rFonts w:ascii="Courier New" w:hAnsi="Courier New" w:cs="Courier New"/>
          <w:sz w:val="24"/>
          <w:szCs w:val="24"/>
        </w:rPr>
        <w:t xml:space="preserve"> using Weka 3.8</w:t>
      </w:r>
      <w:r w:rsidRPr="006E4D07">
        <w:rPr>
          <w:rFonts w:ascii="Courier New" w:hAnsi="Courier New" w:cs="Courier New"/>
          <w:sz w:val="24"/>
          <w:szCs w:val="24"/>
        </w:rPr>
        <w:t>.</w:t>
      </w:r>
    </w:p>
    <w:p w14:paraId="343E3FCC" w14:textId="021D4792" w:rsidR="00CF57E3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</w:rPr>
        <w:t xml:space="preserve">Select only the 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drug </w:t>
      </w:r>
      <w:r w:rsidRPr="006E4D07">
        <w:rPr>
          <w:rFonts w:ascii="Courier New" w:hAnsi="Courier New" w:cs="Courier New"/>
          <w:sz w:val="24"/>
          <w:szCs w:val="24"/>
        </w:rPr>
        <w:t>features provided in the package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 for </w:t>
      </w:r>
      <w:r w:rsidR="00404D17" w:rsidRPr="006E4D07">
        <w:rPr>
          <w:rFonts w:ascii="Courier New" w:hAnsi="Courier New" w:cs="Courier New"/>
          <w:sz w:val="24"/>
          <w:szCs w:val="24"/>
        </w:rPr>
        <w:t>drugs (</w:t>
      </w:r>
      <w:r w:rsidR="00F46DDD" w:rsidRPr="006E4D07">
        <w:rPr>
          <w:rFonts w:ascii="Courier New" w:hAnsi="Courier New" w:cs="Courier New"/>
          <w:sz w:val="24"/>
          <w:szCs w:val="24"/>
        </w:rPr>
        <w:t xml:space="preserve">navigate </w:t>
      </w:r>
      <w:r w:rsidR="00615284" w:rsidRPr="006E4D07">
        <w:rPr>
          <w:rFonts w:ascii="Courier New" w:hAnsi="Courier New" w:cs="Courier New"/>
          <w:sz w:val="24"/>
          <w:szCs w:val="24"/>
        </w:rPr>
        <w:t>to respective</w:t>
      </w:r>
      <w:r w:rsidRPr="006E4D07">
        <w:rPr>
          <w:rFonts w:ascii="Courier New" w:hAnsi="Courier New" w:cs="Courier New"/>
          <w:sz w:val="24"/>
          <w:szCs w:val="24"/>
        </w:rPr>
        <w:t xml:space="preserve"> protein category folder) and form a </w:t>
      </w:r>
      <w:r w:rsidRPr="006E4D07">
        <w:rPr>
          <w:rFonts w:ascii="Courier New" w:hAnsi="Courier New" w:cs="Courier New"/>
          <w:sz w:val="24"/>
          <w:szCs w:val="24"/>
          <w:lang w:val="en-US"/>
        </w:rPr>
        <w:t>Drug_selFV.csv file.</w:t>
      </w:r>
    </w:p>
    <w:p w14:paraId="1228CC93" w14:textId="6C89D450" w:rsidR="00CF57E3" w:rsidRPr="006E4D07" w:rsidRDefault="00CF57E3" w:rsidP="00AB4B75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In command line, execute the python program</w:t>
      </w:r>
    </w:p>
    <w:p w14:paraId="294D851C" w14:textId="3C48E373" w:rsidR="00CF57E3" w:rsidRPr="006E4D07" w:rsidRDefault="00CF57E3" w:rsidP="00CF57E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$ python predDTI_NR.py </w:t>
      </w:r>
      <w:proofErr w:type="spellStart"/>
      <w:r w:rsidRPr="006E4D07">
        <w:rPr>
          <w:rFonts w:ascii="Courier New" w:hAnsi="Courier New" w:cs="Courier New"/>
          <w:sz w:val="24"/>
          <w:szCs w:val="24"/>
          <w:lang w:val="en-US"/>
        </w:rPr>
        <w:t>NR_Target.fasta</w:t>
      </w:r>
      <w:proofErr w:type="spellEnd"/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Drug_selFV.csv</w:t>
      </w:r>
    </w:p>
    <w:p w14:paraId="63F35A12" w14:textId="7175D32C" w:rsidR="00402377" w:rsidRPr="006E4D07" w:rsidRDefault="00402377" w:rsidP="0040237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>Generate the predicted output.</w:t>
      </w:r>
    </w:p>
    <w:p w14:paraId="23B5F344" w14:textId="4A0D66B2" w:rsidR="00F46DDD" w:rsidRPr="006E4D07" w:rsidRDefault="0012684B" w:rsidP="00F46DD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Follow the same </w:t>
      </w:r>
      <w:r w:rsidR="00F46DDD" w:rsidRPr="006E4D07">
        <w:rPr>
          <w:rFonts w:ascii="Courier New" w:hAnsi="Courier New" w:cs="Courier New"/>
          <w:sz w:val="24"/>
          <w:szCs w:val="24"/>
          <w:lang w:val="en-US"/>
        </w:rPr>
        <w:t>steps</w:t>
      </w:r>
      <w:r w:rsidRPr="006E4D07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F46DDD" w:rsidRPr="006E4D07">
        <w:rPr>
          <w:rFonts w:ascii="Courier New" w:hAnsi="Courier New" w:cs="Courier New"/>
          <w:sz w:val="24"/>
          <w:szCs w:val="24"/>
          <w:lang w:val="en-US"/>
        </w:rPr>
        <w:t>for the other protein categories</w:t>
      </w:r>
      <w:r w:rsidR="00CD6774" w:rsidRPr="006E4D07">
        <w:rPr>
          <w:rFonts w:ascii="Courier New" w:hAnsi="Courier New" w:cs="Courier New"/>
          <w:sz w:val="24"/>
          <w:szCs w:val="24"/>
          <w:lang w:val="en-US"/>
        </w:rPr>
        <w:t>.</w:t>
      </w:r>
    </w:p>
    <w:p w14:paraId="1C66A826" w14:textId="77777777" w:rsidR="00CF57E3" w:rsidRPr="006E4D07" w:rsidRDefault="00CF57E3" w:rsidP="00CF57E3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sectPr w:rsidR="00CF57E3" w:rsidRPr="006E4D07" w:rsidSect="00FF793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6557D7"/>
    <w:multiLevelType w:val="hybridMultilevel"/>
    <w:tmpl w:val="023E3B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5009CD"/>
    <w:multiLevelType w:val="hybridMultilevel"/>
    <w:tmpl w:val="C38EBB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3134D7"/>
    <w:multiLevelType w:val="hybridMultilevel"/>
    <w:tmpl w:val="51D24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507C6"/>
    <w:multiLevelType w:val="hybridMultilevel"/>
    <w:tmpl w:val="673E2CA4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630C6B"/>
    <w:multiLevelType w:val="hybridMultilevel"/>
    <w:tmpl w:val="424023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CIQsLEyBhaqakoxScWlycmZ8HUmBUCwD1B4O5LAAAAA=="/>
  </w:docVars>
  <w:rsids>
    <w:rsidRoot w:val="00A75865"/>
    <w:rsid w:val="00013189"/>
    <w:rsid w:val="000540B8"/>
    <w:rsid w:val="0005699B"/>
    <w:rsid w:val="00086D5D"/>
    <w:rsid w:val="000C39CF"/>
    <w:rsid w:val="000C71D8"/>
    <w:rsid w:val="000E07A3"/>
    <w:rsid w:val="0012684B"/>
    <w:rsid w:val="00136E51"/>
    <w:rsid w:val="00170961"/>
    <w:rsid w:val="001B2F0B"/>
    <w:rsid w:val="001B7BBD"/>
    <w:rsid w:val="00207808"/>
    <w:rsid w:val="00340D10"/>
    <w:rsid w:val="00343783"/>
    <w:rsid w:val="003878B6"/>
    <w:rsid w:val="00402377"/>
    <w:rsid w:val="00404D17"/>
    <w:rsid w:val="0045058D"/>
    <w:rsid w:val="00473797"/>
    <w:rsid w:val="004C5D6B"/>
    <w:rsid w:val="004C7E96"/>
    <w:rsid w:val="004D3499"/>
    <w:rsid w:val="00526206"/>
    <w:rsid w:val="00542C57"/>
    <w:rsid w:val="00572A93"/>
    <w:rsid w:val="005768F3"/>
    <w:rsid w:val="00582FB2"/>
    <w:rsid w:val="005B63EB"/>
    <w:rsid w:val="005B7644"/>
    <w:rsid w:val="005D3624"/>
    <w:rsid w:val="00615284"/>
    <w:rsid w:val="006176D2"/>
    <w:rsid w:val="00646644"/>
    <w:rsid w:val="00661669"/>
    <w:rsid w:val="0066671F"/>
    <w:rsid w:val="00681440"/>
    <w:rsid w:val="006A1871"/>
    <w:rsid w:val="006B586C"/>
    <w:rsid w:val="006D5600"/>
    <w:rsid w:val="006E4D07"/>
    <w:rsid w:val="006E69A0"/>
    <w:rsid w:val="00726E5A"/>
    <w:rsid w:val="00750F51"/>
    <w:rsid w:val="00760936"/>
    <w:rsid w:val="007966F7"/>
    <w:rsid w:val="007B3F0E"/>
    <w:rsid w:val="007B5F5F"/>
    <w:rsid w:val="007B7A0E"/>
    <w:rsid w:val="007D30F1"/>
    <w:rsid w:val="007F512F"/>
    <w:rsid w:val="00826A53"/>
    <w:rsid w:val="00851613"/>
    <w:rsid w:val="008568C9"/>
    <w:rsid w:val="008E38FF"/>
    <w:rsid w:val="008F4890"/>
    <w:rsid w:val="009013C9"/>
    <w:rsid w:val="00910D73"/>
    <w:rsid w:val="009F3D6E"/>
    <w:rsid w:val="00A06ED6"/>
    <w:rsid w:val="00A153EE"/>
    <w:rsid w:val="00A16826"/>
    <w:rsid w:val="00A22BE9"/>
    <w:rsid w:val="00A75865"/>
    <w:rsid w:val="00A96C66"/>
    <w:rsid w:val="00A974B2"/>
    <w:rsid w:val="00AB4B75"/>
    <w:rsid w:val="00AD4786"/>
    <w:rsid w:val="00AE7473"/>
    <w:rsid w:val="00B018C6"/>
    <w:rsid w:val="00B8221A"/>
    <w:rsid w:val="00B97292"/>
    <w:rsid w:val="00BA2AD0"/>
    <w:rsid w:val="00BC1A29"/>
    <w:rsid w:val="00BE6C43"/>
    <w:rsid w:val="00C024E8"/>
    <w:rsid w:val="00C55B4B"/>
    <w:rsid w:val="00CC2A0F"/>
    <w:rsid w:val="00CD6774"/>
    <w:rsid w:val="00CF57E3"/>
    <w:rsid w:val="00D207AE"/>
    <w:rsid w:val="00D40275"/>
    <w:rsid w:val="00DA5FCD"/>
    <w:rsid w:val="00DE51C0"/>
    <w:rsid w:val="00E10FC9"/>
    <w:rsid w:val="00E4537F"/>
    <w:rsid w:val="00E74E85"/>
    <w:rsid w:val="00E753ED"/>
    <w:rsid w:val="00E9479E"/>
    <w:rsid w:val="00ED151A"/>
    <w:rsid w:val="00F27921"/>
    <w:rsid w:val="00F41E7A"/>
    <w:rsid w:val="00F46DDD"/>
    <w:rsid w:val="00F8631A"/>
    <w:rsid w:val="00FB6BC5"/>
    <w:rsid w:val="00FF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D10A6"/>
  <w15:chartTrackingRefBased/>
  <w15:docId w15:val="{70AEB4DD-67D9-43AA-8524-70B4D98D5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768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68F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B63EB"/>
    <w:pPr>
      <w:ind w:left="720"/>
      <w:contextualSpacing/>
    </w:pPr>
  </w:style>
  <w:style w:type="paragraph" w:customStyle="1" w:styleId="Default">
    <w:name w:val="Default"/>
    <w:rsid w:val="00A06E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cbdd.com/chemd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ran.r-project.org/web/packages/protr/index.html" TargetMode="External"/><Relationship Id="rId5" Type="http://schemas.openxmlformats.org/officeDocument/2006/relationships/hyperlink" Target="https://xgboost.readthedocs.io/en/latest/get_started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4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eta Redkar [MAHE-MIT]</dc:creator>
  <cp:keywords/>
  <dc:description/>
  <cp:lastModifiedBy>Shweta Redkar [MAHE-MIT]</cp:lastModifiedBy>
  <cp:revision>84</cp:revision>
  <dcterms:created xsi:type="dcterms:W3CDTF">2019-03-17T11:54:00Z</dcterms:created>
  <dcterms:modified xsi:type="dcterms:W3CDTF">2019-03-29T07:36:00Z</dcterms:modified>
</cp:coreProperties>
</file>